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w:t>
      </w:r>
      <w:r>
        <w:t xml:space="preserve"> </w:t>
      </w:r>
      <w:r>
        <w:t xml:space="preserve">Johannesburg,</w:t>
      </w:r>
      <w:r>
        <w:t xml:space="preserve"> </w:t>
      </w:r>
      <w:r>
        <w:t xml:space="preserve">South</w:t>
      </w:r>
      <w:r>
        <w:t xml:space="preserve"> </w:t>
      </w:r>
      <w:r>
        <w:t xml:space="preserve">Africa</w:t>
      </w:r>
    </w:p>
    <w:bookmarkStart w:id="22" w:name="scholarship-application-letter"/>
    <w:p>
      <w:pPr>
        <w:pStyle w:val="Heading1"/>
      </w:pPr>
      <w:r>
        <w:t xml:space="preserve">SCHOLARSHIP APPLICATION LETTER</w:t>
      </w:r>
    </w:p>
    <w:bookmarkStart w:id="21" w:name="X9cff0b928f008dce8b8de2a9b36cb840362a77b"/>
    <w:p>
      <w:pPr>
        <w:pStyle w:val="Heading2"/>
      </w:pPr>
      <w:r>
        <w:t xml:space="preserve">For Plumbing Vocational Training at a Recognised Institution in Johannesburg, South Africa</w:t>
      </w:r>
    </w:p>
    <w:p>
      <w:pPr>
        <w:pStyle w:val="FirstParagraph"/>
      </w:pPr>
      <w:r>
        <w:t xml:space="preserve">Date: October 26, 2023</w:t>
      </w:r>
    </w:p>
    <w:p>
      <w:pPr>
        <w:pStyle w:val="BodyText"/>
      </w:pPr>
      <w:r>
        <w:t xml:space="preserve">The Scholarship Committee</w:t>
      </w:r>
    </w:p>
    <w:p>
      <w:pPr>
        <w:pStyle w:val="BodyText"/>
      </w:pPr>
      <w:r>
        <w:t xml:space="preserve">Skills Development Fund - Plumbing Sector Initiative</w:t>
      </w:r>
    </w:p>
    <w:p>
      <w:pPr>
        <w:pStyle w:val="BodyText"/>
      </w:pPr>
      <w:r>
        <w:t xml:space="preserve">P.O. Box 20039</w:t>
      </w:r>
    </w:p>
    <w:p>
      <w:pPr>
        <w:pStyle w:val="BodyText"/>
      </w:pPr>
      <w:r>
        <w:t xml:space="preserve">Johannesburg, Gauteng, 2006</w:t>
      </w:r>
    </w:p>
    <w:bookmarkStart w:id="20" w:name="Xd8139ec72fc809ebaf1a1abfd01ad14385902cd"/>
    <w:p>
      <w:pPr>
        <w:pStyle w:val="Heading3"/>
      </w:pPr>
      <w:r>
        <w:t xml:space="preserve">Subject: Application for Plumbing Skills Development Scholarship to Advance Career as a Professional Plumber in South Africa Johannesburg</w:t>
      </w:r>
    </w:p>
    <w:p>
      <w:pPr>
        <w:pStyle w:val="FirstParagraph"/>
      </w:pPr>
      <w:r>
        <w:t xml:space="preserve">To the Esteemed Scholarship Committee,</w:t>
      </w:r>
    </w:p>
    <w:p>
      <w:pPr>
        <w:pStyle w:val="BodyText"/>
      </w:pPr>
      <w:r>
        <w:t xml:space="preserve">Dear Members of the Committee,</w:t>
      </w:r>
    </w:p>
    <w:p>
      <w:pPr>
        <w:pStyle w:val="BodyText"/>
      </w:pPr>
      <w:r>
        <w:t xml:space="preserve">I am writing this Scholarship Application Letter with profound enthusiasm and unwavering commitment to pursue advanced vocational training in plumbing, specifically targeting the critical need for skilled tradespeople within South Africa Johannesburg. As a resident of Soweto, Gauteng, and a passionate advocate for sustainable infrastructure development in our communities, I believe that becoming a qualified Plumber is not merely a career choice but an essential contribution to the socio-economic fabric of Johannesburg and our nation.</w:t>
      </w:r>
    </w:p>
    <w:p>
      <w:pPr>
        <w:pStyle w:val="BodyText"/>
      </w:pPr>
      <w:r>
        <w:t xml:space="preserve">My journey toward plumbing began during my childhood in Alexandra township. Witnessing frequent water shortages and leaking pipes in community facilities—often resulting in contaminated water sources or catastrophic flooding—instilled in me a deep understanding of the indispensable role plumbers play. I saw firsthand how inadequate infrastructure disproportionately affects vulnerable communities, particularly during Johannesburg's dry seasons when water scarcity becomes critical. This experience crystallized my resolve: to become a Plumber who doesn't just fix pipes, but actively contributes to safer, healthier living conditions across South Africa.</w:t>
      </w:r>
    </w:p>
    <w:p>
      <w:pPr>
        <w:pStyle w:val="BodyText"/>
      </w:pPr>
      <w:r>
        <w:t xml:space="preserve">Currently, I am employed as an apprentice at</w:t>
      </w:r>
      <w:r>
        <w:t xml:space="preserve"> </w:t>
      </w:r>
      <w:r>
        <w:rPr>
          <w:iCs/>
          <w:i/>
        </w:rPr>
        <w:t xml:space="preserve">Urban Plumbing Solutions</w:t>
      </w:r>
      <w:r>
        <w:t xml:space="preserve">, a reputable Johannesburg-based company servicing the greater Soweto and Region 1 areas. Over the past two years, I have gained hands-on experience installing sanitary fixtures, repairing complex pipe networks, and adhering to South African National Standards (SANS) for plumbing safety. However, I recognize that to elevate my skills and meet the growing demand for certified professionals in Johannesburg’s rapidly urbanizing landscape, formal certification through a nationally recognized program is non-negotiable. The lack of skilled plumbers in Gauteng has been documented by the Department of Water and Sanitation; 65% of municipal water losses stem from leaks—costing Johannesburg R1.2 billion annually. As a future Plumber, I am determined to help reverse this crisis.</w:t>
      </w:r>
    </w:p>
    <w:p>
      <w:pPr>
        <w:pStyle w:val="BodyText"/>
      </w:pPr>
      <w:r>
        <w:t xml:space="preserve">This Scholarship Application Letter is thus a testament to my dedication to bridging the skills gap in South Africa’s plumbing sector. I am applying for the Skills Development Fund's Plumbing Advanced Diploma Scholarship at Tshwane North College (a leading institution in Johannesburg certified under the National Qualifications Framework). The program offers critical training in modern techniques, including water conservation systems, greywater recycling (highly relevant for drought-prone Johannesburg), and compliance with the</w:t>
      </w:r>
      <w:r>
        <w:t xml:space="preserve"> </w:t>
      </w:r>
      <w:r>
        <w:rPr>
          <w:iCs/>
          <w:i/>
        </w:rPr>
        <w:t xml:space="preserve">Wastewater Services Act</w:t>
      </w:r>
      <w:r>
        <w:t xml:space="preserve">. I have attached proof of acceptance into their NQF Level 5 Plumbing program and a detailed study plan outlining how this qualification aligns with my goals to serve communities like Alexandra, Diepsloot, and Thembisa.</w:t>
      </w:r>
    </w:p>
    <w:p>
      <w:pPr>
        <w:pStyle w:val="BodyText"/>
      </w:pPr>
      <w:r>
        <w:t xml:space="preserve">My motivation transcends personal advancement. In South Africa Johannesburg, where unemployment remains at 32.9% (Stats SA 2023), skilled trades like plumbing offer stable livelihoods with competitive salaries (R15,000–R25,000 monthly for qualified Plumber technicians). By investing in my training through this scholarship, the committee will directly empower a young South African to become part of the solution. My long-term vision includes establishing a community-focused plumbing cooperative in Soweto that provides affordable services while training youth—addressing both unemployment and infrastructure gaps simultaneously. This initiative would align with Johannesburg’s</w:t>
      </w:r>
      <w:r>
        <w:t xml:space="preserve"> </w:t>
      </w:r>
      <w:r>
        <w:rPr>
          <w:iCs/>
          <w:i/>
        </w:rPr>
        <w:t xml:space="preserve">Integrated Development Plan 2040</w:t>
      </w:r>
      <w:r>
        <w:t xml:space="preserve">, which prioritizes "resilient municipal infrastructure" as a pillar of growth.</w:t>
      </w:r>
    </w:p>
    <w:p>
      <w:pPr>
        <w:pStyle w:val="BodyText"/>
      </w:pPr>
      <w:r>
        <w:t xml:space="preserve">I am fully aware of the challenges facing aspiring plumbers in South Africa Johannesburg. Many face barriers such as course fees (R15,000–R25,000 for a full diploma), lack of tools, and limited access to accredited training centers outside major hubs. This scholarship would alleviate these hurdles entirely. I have already secured a mentorship from Mr. Thabo Molefe (a Master Plumber with 25 years’ experience in Johannesburg’s municipal sector) who will provide on-the-job support during my studies—a partnership I believe demonstrates my commitment to excellence.</w:t>
      </w:r>
    </w:p>
    <w:p>
      <w:pPr>
        <w:pStyle w:val="BodyText"/>
      </w:pPr>
      <w:r>
        <w:t xml:space="preserve">My academic record reflects discipline: I hold a National Senior Certificate (NSC) with Mathematics and Physical Sciences passes, and I have completed the NQF Level 3 Plumbing Fundamentals course at Skills for Life, Johannesburg. My references from employers and community leaders consistently note my work ethic, technical aptitude, and empathy—qualities essential for a Plumber who interacts daily with residents in sensitive home environments.</w:t>
      </w:r>
    </w:p>
    <w:p>
      <w:pPr>
        <w:pStyle w:val="BodyText"/>
      </w:pPr>
      <w:r>
        <w:t xml:space="preserve">South Africa Johannesburg needs more than technicians; it needs Plumber professionals who understand local contexts—from the aging infrastructure of Hillbrow to the new housing developments in Ekurhuleni. As a graduate of this program, I will be equipped to diagnose system failures, implement water-saving solutions (vital for cities like Johannesburg), and train future generations. This scholarship is not just an investment in my career; it is an investment in the resilience of South African communities.</w:t>
      </w:r>
    </w:p>
    <w:p>
      <w:pPr>
        <w:pStyle w:val="BodyText"/>
      </w:pPr>
      <w:r>
        <w:t xml:space="preserve">I am deeply grateful for your consideration of this Scholarship Application Letter. I welcome the opportunity to discuss how my vision for skilled, community-centered plumbing aligns with your mission to transform South Africa through vocational excellence. Thank you for supporting the next generation of professionals who will keep Johannesburg’s pipes flowing and its people thriving.</w:t>
      </w:r>
    </w:p>
    <w:p>
      <w:pPr>
        <w:pStyle w:val="BodyText"/>
      </w:pPr>
      <w:r>
        <w:t xml:space="preserve">Respectfully submitted,</w:t>
      </w:r>
    </w:p>
    <w:p>
      <w:pPr>
        <w:pStyle w:val="BodyText"/>
      </w:pPr>
      <w:r>
        <w:rPr>
          <w:bCs/>
          <w:b/>
        </w:rPr>
        <w:t xml:space="preserve">Thabo Molefe</w:t>
      </w:r>
      <w:r>
        <w:br/>
      </w:r>
      <w:r>
        <w:t xml:space="preserve">Address: 123 Mandela Street, Soweto, Johannesburg</w:t>
      </w:r>
      <w:r>
        <w:br/>
      </w:r>
      <w:r>
        <w:t xml:space="preserve">Cell: +27 82 123 4567</w:t>
      </w:r>
      <w:r>
        <w:br/>
      </w:r>
      <w:r>
        <w:t xml:space="preserve">Email: thabomolefe@email.com</w:t>
      </w:r>
    </w:p>
    <w:p>
      <w:pPr>
        <w:pStyle w:val="BodyText"/>
      </w:pPr>
      <w:r>
        <w:t xml:space="preserve">*Word Count: 84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 Johannesburg, South Africa</dc:title>
  <dc:creator/>
  <cp:keywords/>
  <dcterms:created xsi:type="dcterms:W3CDTF">2026-07-24T18:56:17Z</dcterms:created>
  <dcterms:modified xsi:type="dcterms:W3CDTF">2026-07-24T18:56:17Z</dcterms:modified>
</cp:coreProperties>
</file>

<file path=docProps/custom.xml><?xml version="1.0" encoding="utf-8"?>
<Properties xmlns="http://schemas.openxmlformats.org/officeDocument/2006/custom-properties" xmlns:vt="http://schemas.openxmlformats.org/officeDocument/2006/docPropsVTypes"/>
</file>